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1584" w:rsidRPr="00011584" w:rsidRDefault="00AE41D1" w:rsidP="00011584">
      <w:pPr>
        <w:pStyle w:val="ResumeHeading1"/>
      </w:pPr>
      <w:r>
        <w:rPr>
          <w:caps w:val="0"/>
          <w:noProof/>
        </w:rPr>
        <w:drawing>
          <wp:anchor distT="0" distB="0" distL="114300" distR="114300" simplePos="0" relativeHeight="251658240" behindDoc="1" locked="0" layoutInCell="1" allowOverlap="1" wp14:anchorId="20736B90">
            <wp:simplePos x="0" y="0"/>
            <wp:positionH relativeFrom="column">
              <wp:posOffset>4572000</wp:posOffset>
            </wp:positionH>
            <wp:positionV relativeFrom="paragraph">
              <wp:posOffset>106</wp:posOffset>
            </wp:positionV>
            <wp:extent cx="1371600" cy="1371600"/>
            <wp:effectExtent l="0" t="0" r="0" b="0"/>
            <wp:wrapTight wrapText="bothSides">
              <wp:wrapPolygon edited="0">
                <wp:start x="0" y="0"/>
                <wp:lineTo x="0" y="21300"/>
                <wp:lineTo x="21300" y="21300"/>
                <wp:lineTo x="21300" y="0"/>
                <wp:lineTo x="0" y="0"/>
              </wp:wrapPolygon>
            </wp:wrapTight>
            <wp:docPr id="2" name="Picture 2" descr="C:\Users\3804hlb\AppData\Local\Microsoft\Windows\INetCache\Content.MSO\802BA7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3804hlb\AppData\Local\Microsoft\Windows\INetCache\Content.MSO\802BA7A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22B4">
        <w:rPr>
          <w:noProof/>
        </w:rPr>
        <w:t>candy e. elliott, pg</w:t>
      </w:r>
    </w:p>
    <w:p w:rsidR="00011584" w:rsidRPr="00011584" w:rsidRDefault="00011584" w:rsidP="00011584">
      <w:pPr>
        <w:pStyle w:val="ResumeHeading2"/>
      </w:pPr>
      <w:r w:rsidRPr="00011584">
        <w:t>Education</w:t>
      </w:r>
    </w:p>
    <w:p w:rsidR="003F22B4" w:rsidRDefault="00011584" w:rsidP="00011584">
      <w:r>
        <w:t xml:space="preserve">B.S. – </w:t>
      </w:r>
      <w:r w:rsidR="003F22B4">
        <w:t>Geology, University of North Carolina at Wilmington</w:t>
      </w:r>
      <w:r w:rsidR="00DE0347">
        <w:br/>
      </w:r>
      <w:r w:rsidR="003F22B4">
        <w:t>M.S. – Geophysics, New Mexico Institute of Mining and Technology</w:t>
      </w:r>
    </w:p>
    <w:p w:rsidR="00011584" w:rsidRPr="00011584" w:rsidRDefault="00011584" w:rsidP="00011584">
      <w:pPr>
        <w:pStyle w:val="ResumeHeading2"/>
      </w:pPr>
      <w:r w:rsidRPr="00011584">
        <w:t>Registrations and Certifications</w:t>
      </w:r>
    </w:p>
    <w:p w:rsidR="00011584" w:rsidRDefault="00011584" w:rsidP="00011584">
      <w:pPr>
        <w:spacing w:after="0"/>
      </w:pPr>
      <w:r>
        <w:t xml:space="preserve">Professional </w:t>
      </w:r>
      <w:r w:rsidR="003F22B4">
        <w:t>Geologist</w:t>
      </w:r>
      <w:r>
        <w:t xml:space="preserve"> –</w:t>
      </w:r>
      <w:r w:rsidR="003F22B4">
        <w:t xml:space="preserve"> </w:t>
      </w:r>
      <w:r>
        <w:t xml:space="preserve">North Carolina, South Carolina, </w:t>
      </w:r>
      <w:r w:rsidR="003F22B4">
        <w:t>Florida</w:t>
      </w:r>
    </w:p>
    <w:p w:rsidR="00011584" w:rsidRDefault="00011584" w:rsidP="00011584">
      <w:r>
        <w:t>40-hour CFR §1910.120 Health and Safety</w:t>
      </w:r>
      <w:r w:rsidR="00B46FF5">
        <w:t xml:space="preserve"> Certified</w:t>
      </w:r>
    </w:p>
    <w:p w:rsidR="00011584" w:rsidRPr="00011584" w:rsidRDefault="00011584" w:rsidP="00011584">
      <w:pPr>
        <w:pStyle w:val="ResumeHeading2"/>
      </w:pPr>
      <w:r w:rsidRPr="00011584">
        <w:t>Professional Affiliations</w:t>
      </w:r>
    </w:p>
    <w:p w:rsidR="00011584" w:rsidRDefault="003F22B4" w:rsidP="00011584">
      <w:pPr>
        <w:spacing w:after="0"/>
      </w:pPr>
      <w:r>
        <w:t xml:space="preserve">National Groundwater Association </w:t>
      </w:r>
    </w:p>
    <w:p w:rsidR="00011584" w:rsidRDefault="003F22B4" w:rsidP="00011584">
      <w:r>
        <w:t>Carolina Geological Society</w:t>
      </w:r>
    </w:p>
    <w:p w:rsidR="00011584" w:rsidRPr="00011584" w:rsidRDefault="00011584" w:rsidP="00011584">
      <w:pPr>
        <w:pStyle w:val="ResumeHeading2"/>
      </w:pPr>
      <w:r w:rsidRPr="00011584">
        <w:t>Professional Experience</w:t>
      </w:r>
    </w:p>
    <w:p w:rsidR="00011584" w:rsidRPr="00BA3027" w:rsidRDefault="003F22B4" w:rsidP="00011584">
      <w:r>
        <w:t xml:space="preserve">Candy </w:t>
      </w:r>
      <w:r w:rsidR="00DE7157">
        <w:t xml:space="preserve">Elliott, PG, </w:t>
      </w:r>
      <w:r w:rsidR="00DE0347">
        <w:t xml:space="preserve">has </w:t>
      </w:r>
      <w:r w:rsidR="00011584">
        <w:t xml:space="preserve">over </w:t>
      </w:r>
      <w:r w:rsidR="004B3056">
        <w:t>15</w:t>
      </w:r>
      <w:r w:rsidR="00011584">
        <w:t xml:space="preserve"> years of experience in </w:t>
      </w:r>
      <w:r w:rsidR="004B3056">
        <w:t>environmental services</w:t>
      </w:r>
      <w:r w:rsidR="00011584">
        <w:t xml:space="preserve">. </w:t>
      </w:r>
      <w:r w:rsidR="004B3056">
        <w:t>She has managed</w:t>
      </w:r>
      <w:r w:rsidR="00925626">
        <w:t xml:space="preserve"> projects including environmental site assessments, comprehensive site assessments, </w:t>
      </w:r>
      <w:r w:rsidR="00C32CC7">
        <w:t>brownfield</w:t>
      </w:r>
      <w:r w:rsidR="00925626">
        <w:t xml:space="preserve"> assessments, </w:t>
      </w:r>
      <w:r w:rsidR="00224725">
        <w:t xml:space="preserve">underground storage tank closures, and soil and groundwater remediation projects. </w:t>
      </w:r>
      <w:r w:rsidR="00BA3027">
        <w:t xml:space="preserve">Ms. Elliott has recently attended online and in-person training on environmental justice through the USEPA and the North Carolina Department of Environmental Quality (NCDEQ) Solid Waste Section. </w:t>
      </w:r>
      <w:r w:rsidR="00224725">
        <w:t xml:space="preserve">Ms. Elliott is experienced in </w:t>
      </w:r>
      <w:r w:rsidR="00BA3027">
        <w:t>a wide variety of remediation technologies</w:t>
      </w:r>
      <w:r w:rsidR="008E5702">
        <w:t>. Ms. Elliott is a Senior Project Geologist with the Raleigh, N</w:t>
      </w:r>
      <w:r w:rsidR="001901C8">
        <w:t xml:space="preserve">C, SCS </w:t>
      </w:r>
      <w:r w:rsidR="008E5702">
        <w:t xml:space="preserve">office. </w:t>
      </w:r>
    </w:p>
    <w:p w:rsidR="00A21331" w:rsidRDefault="00EB681E" w:rsidP="00A21331">
      <w:pPr>
        <w:pStyle w:val="ResumeHeading3"/>
      </w:pPr>
      <w:r>
        <w:t xml:space="preserve">Environmental Assessment </w:t>
      </w:r>
      <w:r w:rsidR="000338D0">
        <w:t xml:space="preserve">and Due </w:t>
      </w:r>
      <w:r w:rsidR="00BA3027">
        <w:t>Diligence</w:t>
      </w:r>
    </w:p>
    <w:p w:rsidR="000338D0" w:rsidRDefault="000338D0" w:rsidP="000338D0">
      <w:r w:rsidRPr="00BA3027">
        <w:rPr>
          <w:b/>
        </w:rPr>
        <w:t>Confidential Client, California.</w:t>
      </w:r>
      <w:r>
        <w:t xml:space="preserve"> Performed Environmental Justice review for </w:t>
      </w:r>
      <w:r w:rsidR="005334AC">
        <w:t xml:space="preserve">the </w:t>
      </w:r>
      <w:r>
        <w:t xml:space="preserve">area surrounding a </w:t>
      </w:r>
      <w:r w:rsidR="00BA3027">
        <w:t xml:space="preserve">Class VI </w:t>
      </w:r>
      <w:r>
        <w:t xml:space="preserve">injection well for geologic sequestration of carbon dioxide. Accessed data from the USEPA </w:t>
      </w:r>
      <w:proofErr w:type="spellStart"/>
      <w:r>
        <w:t>EnviroScreen</w:t>
      </w:r>
      <w:proofErr w:type="spellEnd"/>
      <w:r>
        <w:t xml:space="preserve">, the United States Census databases, and the California Environmental Justice Screening Tool. Compiled community data for sensitive populations in areas with existing </w:t>
      </w:r>
      <w:r w:rsidR="00BA3027">
        <w:t>high-risk</w:t>
      </w:r>
      <w:r>
        <w:t xml:space="preserve"> environmental activities. </w:t>
      </w:r>
    </w:p>
    <w:p w:rsidR="000338D0" w:rsidRDefault="000338D0" w:rsidP="000338D0">
      <w:r w:rsidRPr="00BA3027">
        <w:rPr>
          <w:b/>
        </w:rPr>
        <w:t>Confidential Client, Louisiana</w:t>
      </w:r>
      <w:r>
        <w:t xml:space="preserve">. Performed Environmental Justice review for </w:t>
      </w:r>
      <w:r w:rsidR="005334AC">
        <w:t xml:space="preserve">the </w:t>
      </w:r>
      <w:r>
        <w:t xml:space="preserve">area surrounding a </w:t>
      </w:r>
      <w:r w:rsidR="00BA3027">
        <w:t xml:space="preserve">Class VI </w:t>
      </w:r>
      <w:r>
        <w:t xml:space="preserve">injection well for geologic sequestration of carbon dioxide. Accessed data from the USEPA </w:t>
      </w:r>
      <w:proofErr w:type="spellStart"/>
      <w:r>
        <w:t>EnviroS</w:t>
      </w:r>
      <w:r w:rsidR="00BA3027">
        <w:t>creen</w:t>
      </w:r>
      <w:proofErr w:type="spellEnd"/>
      <w:r w:rsidR="00BA3027">
        <w:t xml:space="preserve"> and</w:t>
      </w:r>
      <w:r>
        <w:t xml:space="preserve"> the United States Census databases. Compiled community data for sensitive populations in areas with existing </w:t>
      </w:r>
      <w:r w:rsidR="00BA3027">
        <w:t>high-risk</w:t>
      </w:r>
      <w:r>
        <w:t xml:space="preserve"> environmental activities.</w:t>
      </w:r>
    </w:p>
    <w:p w:rsidR="000338D0" w:rsidRPr="00123AFA" w:rsidRDefault="00BA3027" w:rsidP="00BA3027">
      <w:r w:rsidRPr="00BA3027">
        <w:rPr>
          <w:b/>
        </w:rPr>
        <w:t>Private Landfill, North Carolina.</w:t>
      </w:r>
      <w:r>
        <w:t xml:space="preserve"> Prepared an Environmental Justice Report as part of a landfill expansion permit. Accessed and compiled data from the USEPA </w:t>
      </w:r>
      <w:proofErr w:type="spellStart"/>
      <w:r>
        <w:t>EnviroScreen</w:t>
      </w:r>
      <w:proofErr w:type="spellEnd"/>
      <w:r>
        <w:t xml:space="preserve">, the United States Census databases, and the </w:t>
      </w:r>
      <w:r w:rsidR="005620D2">
        <w:t>NCDEQ</w:t>
      </w:r>
      <w:r>
        <w:t xml:space="preserve"> Community Mapping System.</w:t>
      </w:r>
    </w:p>
    <w:p w:rsidR="00A21331" w:rsidRPr="006703DC" w:rsidRDefault="005620D2" w:rsidP="00A21331">
      <w:r>
        <w:rPr>
          <w:b/>
        </w:rPr>
        <w:t xml:space="preserve">NCDEQ </w:t>
      </w:r>
      <w:r w:rsidR="00EB681E">
        <w:rPr>
          <w:b/>
        </w:rPr>
        <w:t>Underground Storage Tank (UST) Section, Various Locations, N</w:t>
      </w:r>
      <w:r w:rsidR="001901C8">
        <w:rPr>
          <w:b/>
        </w:rPr>
        <w:t>C</w:t>
      </w:r>
      <w:r w:rsidR="00A21331">
        <w:rPr>
          <w:b/>
        </w:rPr>
        <w:t xml:space="preserve">.  </w:t>
      </w:r>
      <w:r w:rsidR="00EB681E">
        <w:t xml:space="preserve">Managed UST closures and related assessment and remediation activities as a regulator with the UST Section, and as a private consultant. Achieved site closure with Notice of Residual Petroleum on several sites. </w:t>
      </w:r>
      <w:r w:rsidR="000978A3">
        <w:t xml:space="preserve">Oversaw borehole geophysical investigations. </w:t>
      </w:r>
    </w:p>
    <w:p w:rsidR="00A21331" w:rsidRDefault="00EB681E" w:rsidP="00A21331">
      <w:r>
        <w:rPr>
          <w:b/>
        </w:rPr>
        <w:lastRenderedPageBreak/>
        <w:t xml:space="preserve">Former Boeing </w:t>
      </w:r>
      <w:r w:rsidR="004302CC">
        <w:rPr>
          <w:b/>
        </w:rPr>
        <w:t>Jet Testing Facility, Rancho Cordova, CA</w:t>
      </w:r>
      <w:r w:rsidR="00A21331" w:rsidRPr="001C41A7">
        <w:rPr>
          <w:b/>
        </w:rPr>
        <w:t>.</w:t>
      </w:r>
      <w:r w:rsidR="00A21331">
        <w:rPr>
          <w:rFonts w:ascii="Tw Cen MT" w:hAnsi="Tw Cen MT"/>
        </w:rPr>
        <w:t xml:space="preserve">  </w:t>
      </w:r>
      <w:r w:rsidR="004302CC">
        <w:t>Performed sampling and maintenance for a large-scale vapor extraction system remediating a</w:t>
      </w:r>
      <w:r w:rsidR="00CC64E9">
        <w:t>n extensive</w:t>
      </w:r>
      <w:r w:rsidR="004302CC">
        <w:t xml:space="preserve"> trichloroethene groundwater plume. Implemented a rebound test to evaluate </w:t>
      </w:r>
      <w:r w:rsidR="00CC64E9">
        <w:t xml:space="preserve">system closure potential. </w:t>
      </w:r>
      <w:r w:rsidR="004302CC">
        <w:t xml:space="preserve">  </w:t>
      </w:r>
    </w:p>
    <w:p w:rsidR="00A21331" w:rsidRPr="005B6596" w:rsidRDefault="004302CC" w:rsidP="00A21331">
      <w:r>
        <w:rPr>
          <w:b/>
        </w:rPr>
        <w:t>Confidential Client, Yorktown, VA</w:t>
      </w:r>
      <w:r w:rsidR="00A21331">
        <w:rPr>
          <w:rFonts w:ascii="Tw Cen MT" w:hAnsi="Tw Cen MT"/>
          <w:b/>
        </w:rPr>
        <w:t xml:space="preserve">.  </w:t>
      </w:r>
      <w:r>
        <w:t xml:space="preserve">Managed </w:t>
      </w:r>
      <w:r w:rsidR="006C2861">
        <w:t>data for a</w:t>
      </w:r>
      <w:r>
        <w:t xml:space="preserve"> groundwater monitoring system</w:t>
      </w:r>
      <w:r w:rsidR="006C2861">
        <w:t xml:space="preserve"> with more than 100 wells</w:t>
      </w:r>
      <w:r>
        <w:t xml:space="preserve"> under three regulatory programs using </w:t>
      </w:r>
      <w:proofErr w:type="spellStart"/>
      <w:r>
        <w:t>EQiUS</w:t>
      </w:r>
      <w:proofErr w:type="spellEnd"/>
      <w:r w:rsidR="006C2861">
        <w:t xml:space="preserve">, a commercial </w:t>
      </w:r>
      <w:r>
        <w:t xml:space="preserve">environmental database software. Performed statistical analysis of concentration trends, </w:t>
      </w:r>
      <w:r w:rsidR="005334AC">
        <w:t xml:space="preserve">and </w:t>
      </w:r>
      <w:r>
        <w:t xml:space="preserve">background concentrations using US EPA </w:t>
      </w:r>
      <w:proofErr w:type="spellStart"/>
      <w:r>
        <w:t>ProUCL</w:t>
      </w:r>
      <w:proofErr w:type="spellEnd"/>
      <w:r>
        <w:t xml:space="preserve"> open-source software. </w:t>
      </w:r>
    </w:p>
    <w:p w:rsidR="004302CC" w:rsidRDefault="004302CC" w:rsidP="00A21331">
      <w:r>
        <w:rPr>
          <w:b/>
        </w:rPr>
        <w:t>Confidential Client, Various Sites in N</w:t>
      </w:r>
      <w:r w:rsidR="001901C8">
        <w:rPr>
          <w:b/>
        </w:rPr>
        <w:t>C</w:t>
      </w:r>
      <w:r w:rsidR="00A21331" w:rsidRPr="00931B85">
        <w:rPr>
          <w:rFonts w:ascii="Tw Cen MT" w:hAnsi="Tw Cen MT"/>
          <w:b/>
        </w:rPr>
        <w:t xml:space="preserve">. </w:t>
      </w:r>
      <w:r w:rsidR="00A21331" w:rsidRPr="00931B85">
        <w:t xml:space="preserve"> </w:t>
      </w:r>
      <w:r>
        <w:t>Performed aquifer testing</w:t>
      </w:r>
      <w:r w:rsidR="0042372C">
        <w:t>, soil and groundwater sampling,</w:t>
      </w:r>
      <w:r>
        <w:t xml:space="preserve"> and soil gas testing at </w:t>
      </w:r>
      <w:r w:rsidR="005F6705">
        <w:t>steam-</w:t>
      </w:r>
      <w:r>
        <w:t xml:space="preserve">plant </w:t>
      </w:r>
      <w:r w:rsidR="005F6705">
        <w:t>coal-</w:t>
      </w:r>
      <w:r>
        <w:t xml:space="preserve">ash pond facilities. </w:t>
      </w:r>
    </w:p>
    <w:p w:rsidR="00011584" w:rsidRPr="00931B85" w:rsidRDefault="004302CC" w:rsidP="00394DE1">
      <w:r>
        <w:rPr>
          <w:b/>
        </w:rPr>
        <w:t>NCDEQ, Inactive Hazardous Sites Branch</w:t>
      </w:r>
      <w:r w:rsidR="00430380">
        <w:rPr>
          <w:b/>
        </w:rPr>
        <w:t xml:space="preserve"> (IHSB)</w:t>
      </w:r>
      <w:r w:rsidR="00DE0347">
        <w:rPr>
          <w:b/>
        </w:rPr>
        <w:t>, Various Locations in N</w:t>
      </w:r>
      <w:r w:rsidR="001901C8">
        <w:rPr>
          <w:b/>
        </w:rPr>
        <w:t>C</w:t>
      </w:r>
      <w:r w:rsidR="00011584" w:rsidRPr="001C41A7">
        <w:rPr>
          <w:b/>
        </w:rPr>
        <w:t>.</w:t>
      </w:r>
      <w:r w:rsidR="00011584" w:rsidRPr="00931B85">
        <w:t xml:space="preserve">  </w:t>
      </w:r>
      <w:r w:rsidR="00430380">
        <w:t>Performed soil, groundwater, and vapor intrusion assessments at IHSB sites in Charlotte, Wilson, Wake Forest</w:t>
      </w:r>
      <w:r w:rsidR="004A1689">
        <w:t xml:space="preserve"> (Stoney Hill site)</w:t>
      </w:r>
      <w:r w:rsidR="00430380">
        <w:t>, Gastonia</w:t>
      </w:r>
      <w:r w:rsidR="00DE0347">
        <w:t>,</w:t>
      </w:r>
      <w:r w:rsidR="00430380">
        <w:t xml:space="preserve"> and Greensboro. </w:t>
      </w:r>
    </w:p>
    <w:p w:rsidR="00011584" w:rsidRDefault="00430380" w:rsidP="00394DE1">
      <w:r>
        <w:rPr>
          <w:b/>
        </w:rPr>
        <w:t>NCDEQ, IHSB Pre-Regulatory Landfill Unit Contract, Various Locations in N</w:t>
      </w:r>
      <w:r w:rsidR="001901C8">
        <w:rPr>
          <w:b/>
        </w:rPr>
        <w:t>C</w:t>
      </w:r>
      <w:r w:rsidR="00011584" w:rsidRPr="00BF2DCF">
        <w:rPr>
          <w:rFonts w:ascii="Tw Cen MT" w:hAnsi="Tw Cen MT"/>
          <w:b/>
          <w:bCs/>
        </w:rPr>
        <w:t>.</w:t>
      </w:r>
      <w:r w:rsidR="00011584">
        <w:t xml:space="preserve">  </w:t>
      </w:r>
      <w:r>
        <w:t>Prepared standard operating procedures for the contract, created proposals</w:t>
      </w:r>
      <w:r w:rsidR="005334AC">
        <w:t>,</w:t>
      </w:r>
      <w:r>
        <w:t xml:space="preserve"> and managed sites in Waxhaw, Cherryville, Beaufort, and provided technical guidance for additional sites. </w:t>
      </w:r>
      <w:r w:rsidR="000978A3">
        <w:t xml:space="preserve">Technical guidance included geophysical investigation oversight. </w:t>
      </w:r>
    </w:p>
    <w:p w:rsidR="005F6705" w:rsidRDefault="005F6705" w:rsidP="00394DE1">
      <w:r w:rsidRPr="00FB74CF">
        <w:rPr>
          <w:b/>
        </w:rPr>
        <w:t>Phase</w:t>
      </w:r>
      <w:r w:rsidR="001F4BDB">
        <w:rPr>
          <w:b/>
        </w:rPr>
        <w:t xml:space="preserve"> I and</w:t>
      </w:r>
      <w:r w:rsidRPr="00FB74CF">
        <w:rPr>
          <w:b/>
        </w:rPr>
        <w:t xml:space="preserve"> </w:t>
      </w:r>
      <w:r w:rsidR="003F48EB" w:rsidRPr="00FB74CF">
        <w:rPr>
          <w:b/>
        </w:rPr>
        <w:t>Phase II Environmental Site Assessments and Vario</w:t>
      </w:r>
      <w:r w:rsidR="003F48EB">
        <w:rPr>
          <w:b/>
        </w:rPr>
        <w:t>us Locations in NC, SC, GA, VA,</w:t>
      </w:r>
      <w:r w:rsidR="003F48EB" w:rsidRPr="00FB74CF">
        <w:rPr>
          <w:b/>
        </w:rPr>
        <w:t xml:space="preserve"> </w:t>
      </w:r>
      <w:r w:rsidR="00DE0347">
        <w:rPr>
          <w:b/>
        </w:rPr>
        <w:t>and AL</w:t>
      </w:r>
      <w:r>
        <w:t>. Sites included large industrial manufacturing facilities, agricultural tracts, service stations, commercial and retail sales cent</w:t>
      </w:r>
      <w:r w:rsidR="00FB74CF">
        <w:t xml:space="preserve">ers, </w:t>
      </w:r>
      <w:r w:rsidR="005334AC">
        <w:t xml:space="preserve">and </w:t>
      </w:r>
      <w:r w:rsidR="00FB74CF">
        <w:t xml:space="preserve">asphalt plant. Phase II projects included soil, groundwater, and vapor intrusion assessments. </w:t>
      </w:r>
    </w:p>
    <w:p w:rsidR="00CC64E9" w:rsidRDefault="00CC64E9" w:rsidP="00394DE1">
      <w:r w:rsidRPr="00CC64E9">
        <w:rPr>
          <w:b/>
        </w:rPr>
        <w:t xml:space="preserve">SERDP-ESTCP (US Department of Defense Research Programs), Orlando, </w:t>
      </w:r>
      <w:r w:rsidR="00DE0347">
        <w:rPr>
          <w:b/>
        </w:rPr>
        <w:t>FL</w:t>
      </w:r>
      <w:r>
        <w:t xml:space="preserve">. Performed aquifer testing, used </w:t>
      </w:r>
      <w:r w:rsidR="005334AC">
        <w:t>high-resolution</w:t>
      </w:r>
      <w:r>
        <w:t xml:space="preserve"> site characterization tools to identify chlorinated hydrocarbons in low permeability strata, and the effects of back-diffusion on contaminant rebound post bioremediation. Performed plume migration and flow modeling using numerical and analytical models. </w:t>
      </w:r>
    </w:p>
    <w:p w:rsidR="00CC64E9" w:rsidRDefault="00CC64E9" w:rsidP="00394DE1">
      <w:r w:rsidRPr="0042372C">
        <w:rPr>
          <w:b/>
        </w:rPr>
        <w:t>Biogen Pharmaceuticals, Cary and Durham, N</w:t>
      </w:r>
      <w:r w:rsidR="00DE0347">
        <w:rPr>
          <w:b/>
        </w:rPr>
        <w:t>C</w:t>
      </w:r>
      <w:r w:rsidRPr="0042372C">
        <w:rPr>
          <w:b/>
        </w:rPr>
        <w:t>.</w:t>
      </w:r>
      <w:r>
        <w:t xml:space="preserve"> </w:t>
      </w:r>
      <w:r w:rsidR="0042372C">
        <w:t>Provided project management and oversight for</w:t>
      </w:r>
      <w:r>
        <w:t xml:space="preserve"> wastewater discharge compliance at two manufacturing facilities. </w:t>
      </w:r>
    </w:p>
    <w:p w:rsidR="001D4D83" w:rsidRDefault="001D4D83" w:rsidP="00394DE1">
      <w:r w:rsidRPr="00B46FF5">
        <w:rPr>
          <w:b/>
        </w:rPr>
        <w:t>Confidential Client, Fayetteville, N</w:t>
      </w:r>
      <w:r w:rsidR="00DE0347">
        <w:rPr>
          <w:b/>
        </w:rPr>
        <w:t>C</w:t>
      </w:r>
      <w:r>
        <w:t xml:space="preserve">. Provided project management and technical oversight for </w:t>
      </w:r>
      <w:r w:rsidR="0083029B">
        <w:t>per-and polyfluorinated alkyl substances (</w:t>
      </w:r>
      <w:r w:rsidR="0083029B" w:rsidRPr="00B46FF5">
        <w:rPr>
          <w:i/>
        </w:rPr>
        <w:t>PFAS</w:t>
      </w:r>
      <w:r w:rsidR="0083029B">
        <w:t>) sampling in ten private water supply wells. S</w:t>
      </w:r>
      <w:r w:rsidR="00113666">
        <w:t>amples were collected as part of</w:t>
      </w:r>
      <w:r w:rsidR="0083029B">
        <w:t xml:space="preserve"> </w:t>
      </w:r>
      <w:r w:rsidR="005334AC">
        <w:t xml:space="preserve">a </w:t>
      </w:r>
      <w:bookmarkStart w:id="0" w:name="_GoBack"/>
      <w:bookmarkEnd w:id="0"/>
      <w:r w:rsidR="0083029B">
        <w:t>class-</w:t>
      </w:r>
      <w:r>
        <w:t xml:space="preserve">action lawsuit </w:t>
      </w:r>
      <w:r w:rsidR="0083029B">
        <w:t>related</w:t>
      </w:r>
      <w:r>
        <w:t xml:space="preserve"> to</w:t>
      </w:r>
      <w:r w:rsidR="0083029B">
        <w:t xml:space="preserve"> </w:t>
      </w:r>
      <w:proofErr w:type="spellStart"/>
      <w:r w:rsidR="0083029B">
        <w:t>GenX</w:t>
      </w:r>
      <w:proofErr w:type="spellEnd"/>
      <w:r w:rsidR="0083029B">
        <w:t xml:space="preserve">.  </w:t>
      </w:r>
      <w:r>
        <w:t xml:space="preserve"> </w:t>
      </w:r>
    </w:p>
    <w:p w:rsidR="0083029B" w:rsidRDefault="0083029B" w:rsidP="00394DE1">
      <w:r w:rsidRPr="00B46FF5">
        <w:rPr>
          <w:b/>
        </w:rPr>
        <w:t>Confidential Client, Goldsboro, N</w:t>
      </w:r>
      <w:r w:rsidR="00DE0347">
        <w:rPr>
          <w:b/>
        </w:rPr>
        <w:t>C</w:t>
      </w:r>
      <w:r w:rsidRPr="00B46FF5">
        <w:rPr>
          <w:b/>
        </w:rPr>
        <w:t>.</w:t>
      </w:r>
      <w:r>
        <w:t xml:space="preserve"> Provided project management and technical oversight for PFAS sampling in eight water supply wells near Seymour Johnson Air Force Base in Goldsboro, North Carolina. </w:t>
      </w:r>
      <w:r w:rsidR="00B46FF5">
        <w:t>The sampling was performed as part of a class-action lawsuit.</w:t>
      </w:r>
    </w:p>
    <w:p w:rsidR="00CC64E9" w:rsidRDefault="00B46FF5" w:rsidP="00394DE1">
      <w:r w:rsidRPr="00B46FF5">
        <w:rPr>
          <w:b/>
        </w:rPr>
        <w:t>Town of Maysville, N</w:t>
      </w:r>
      <w:r w:rsidR="00DE0347">
        <w:rPr>
          <w:b/>
        </w:rPr>
        <w:t>C</w:t>
      </w:r>
      <w:r w:rsidRPr="00B46FF5">
        <w:rPr>
          <w:b/>
        </w:rPr>
        <w:t xml:space="preserve">. </w:t>
      </w:r>
      <w:r w:rsidRPr="00B46FF5">
        <w:t xml:space="preserve">Performed groundwater assessment, municipal well sampling, and drawdown testing for PFAS-contaminated municipal water well servicing </w:t>
      </w:r>
      <w:r w:rsidR="00DE0347">
        <w:t xml:space="preserve">for </w:t>
      </w:r>
      <w:r w:rsidRPr="00B46FF5">
        <w:t xml:space="preserve">the Town of Maysville. </w:t>
      </w:r>
    </w:p>
    <w:p w:rsidR="000978A3" w:rsidRDefault="000978A3" w:rsidP="00394DE1">
      <w:r w:rsidRPr="000978A3">
        <w:rPr>
          <w:b/>
        </w:rPr>
        <w:t xml:space="preserve">US EPA Brownfields Projects, NC and VA. </w:t>
      </w:r>
      <w:r>
        <w:t xml:space="preserve">Oversight of geophysical investigations including GPR, resistivity, EM. </w:t>
      </w:r>
    </w:p>
    <w:p w:rsidR="000978A3" w:rsidRDefault="000978A3" w:rsidP="00394DE1">
      <w:r w:rsidRPr="00ED1820">
        <w:rPr>
          <w:b/>
        </w:rPr>
        <w:t>Private and municipal landfill clients, NC</w:t>
      </w:r>
      <w:r>
        <w:t xml:space="preserve">. Performed geologic certification inspections for landfill construction. </w:t>
      </w:r>
      <w:r w:rsidR="00ED1820">
        <w:t xml:space="preserve">Prepared statistical testing for alternate source demonstration of metals in groundwater. </w:t>
      </w:r>
    </w:p>
    <w:p w:rsidR="000978A3" w:rsidRDefault="000978A3" w:rsidP="00394DE1">
      <w:r w:rsidRPr="00ED1820">
        <w:rPr>
          <w:b/>
        </w:rPr>
        <w:lastRenderedPageBreak/>
        <w:t>Private client, LA.</w:t>
      </w:r>
      <w:r>
        <w:t xml:space="preserve"> Faulting and seismicity study for </w:t>
      </w:r>
      <w:r w:rsidR="00ED1820">
        <w:t xml:space="preserve">Area of Review for a Class VI injection well. </w:t>
      </w:r>
    </w:p>
    <w:p w:rsidR="00ED1820" w:rsidRPr="000978A3" w:rsidRDefault="00ED1820" w:rsidP="00394DE1">
      <w:r w:rsidRPr="00ED1820">
        <w:rPr>
          <w:b/>
        </w:rPr>
        <w:t>Private client, CA</w:t>
      </w:r>
      <w:r>
        <w:t xml:space="preserve">. Faulting and seismicity study for Area of Review for a Class VI injection well. </w:t>
      </w:r>
    </w:p>
    <w:p w:rsidR="00011584" w:rsidRPr="00123AFA" w:rsidRDefault="0042372C" w:rsidP="00394DE1">
      <w:pPr>
        <w:pStyle w:val="ResumeHeading3"/>
      </w:pPr>
      <w:r>
        <w:t>Environmental</w:t>
      </w:r>
      <w:r w:rsidR="00A21331">
        <w:t xml:space="preserve"> Remediation </w:t>
      </w:r>
      <w:r w:rsidR="00011584">
        <w:t>Projects</w:t>
      </w:r>
    </w:p>
    <w:p w:rsidR="00625B21" w:rsidRPr="00625B21" w:rsidRDefault="0042372C" w:rsidP="00394DE1">
      <w:r>
        <w:rPr>
          <w:b/>
        </w:rPr>
        <w:t>NCDEQ UST Section State Trust Fund Sites, Various Properties in N</w:t>
      </w:r>
      <w:r w:rsidR="00DE0347">
        <w:rPr>
          <w:b/>
        </w:rPr>
        <w:t>C</w:t>
      </w:r>
      <w:r w:rsidR="00625B21">
        <w:rPr>
          <w:b/>
        </w:rPr>
        <w:t xml:space="preserve">.  </w:t>
      </w:r>
      <w:r>
        <w:t xml:space="preserve">Managed soil excavation, soil mixing, in-situ soil and groundwater remediation including chemical oxidation, groundwater pump and treat systems, </w:t>
      </w:r>
      <w:r w:rsidR="008A5FDF">
        <w:t xml:space="preserve">mobile multi-phase extraction, and monitored natural attenuation projects. </w:t>
      </w:r>
    </w:p>
    <w:p w:rsidR="00625B21" w:rsidRDefault="008A5FDF" w:rsidP="00394DE1">
      <w:r>
        <w:rPr>
          <w:b/>
        </w:rPr>
        <w:t xml:space="preserve">Confidential Client, </w:t>
      </w:r>
      <w:r w:rsidR="001D4D83">
        <w:rPr>
          <w:b/>
        </w:rPr>
        <w:t>Selma, N</w:t>
      </w:r>
      <w:r w:rsidR="00DE0347">
        <w:rPr>
          <w:b/>
        </w:rPr>
        <w:t>C</w:t>
      </w:r>
      <w:r w:rsidR="001D4D83">
        <w:rPr>
          <w:b/>
        </w:rPr>
        <w:t xml:space="preserve">, </w:t>
      </w:r>
      <w:r>
        <w:rPr>
          <w:b/>
        </w:rPr>
        <w:t>Sanford, N</w:t>
      </w:r>
      <w:r w:rsidR="00DE0347">
        <w:rPr>
          <w:b/>
        </w:rPr>
        <w:t>C</w:t>
      </w:r>
      <w:r>
        <w:rPr>
          <w:b/>
        </w:rPr>
        <w:t xml:space="preserve"> and Searcy, </w:t>
      </w:r>
      <w:r w:rsidR="00DE0347">
        <w:rPr>
          <w:b/>
        </w:rPr>
        <w:t>AR</w:t>
      </w:r>
      <w:r>
        <w:rPr>
          <w:b/>
        </w:rPr>
        <w:t>.</w:t>
      </w:r>
      <w:r w:rsidR="00625B21">
        <w:rPr>
          <w:b/>
        </w:rPr>
        <w:t xml:space="preserve">  </w:t>
      </w:r>
      <w:r w:rsidR="004A1689">
        <w:t>Geologist of record for in-situ bioremediation of chlorinated compounds at hydraulics manufacturing facilities. Oversaw injection, performed vapor intrusion assessment, oversaw drilling of angled monitoring and injection wells, performed transport modeling</w:t>
      </w:r>
      <w:r w:rsidR="001D4D83">
        <w:t>, geochemical trend analysis,</w:t>
      </w:r>
      <w:r w:rsidR="004A1689">
        <w:t xml:space="preserve"> and statistical trend analysis. </w:t>
      </w:r>
    </w:p>
    <w:p w:rsidR="004A1689" w:rsidRDefault="004A1689" w:rsidP="00394DE1">
      <w:r w:rsidRPr="004A1689">
        <w:rPr>
          <w:b/>
        </w:rPr>
        <w:t xml:space="preserve">Confidential </w:t>
      </w:r>
      <w:r>
        <w:rPr>
          <w:b/>
        </w:rPr>
        <w:t>Financial Institution</w:t>
      </w:r>
      <w:r w:rsidRPr="004A1689">
        <w:rPr>
          <w:b/>
        </w:rPr>
        <w:t>, Morehead City, N</w:t>
      </w:r>
      <w:r w:rsidR="00DE0347">
        <w:rPr>
          <w:b/>
        </w:rPr>
        <w:t>C</w:t>
      </w:r>
      <w:r>
        <w:t xml:space="preserve">. Oversaw the installation of passive venting system and geotextile membrane to mitigate vapor intrusion potential in new construction of a bank. Performed the initial assessment and post-construction monitoring. </w:t>
      </w:r>
    </w:p>
    <w:p w:rsidR="004A1689" w:rsidRPr="001D4D83" w:rsidRDefault="001D4D83" w:rsidP="00394DE1">
      <w:r w:rsidRPr="001D4D83">
        <w:rPr>
          <w:b/>
        </w:rPr>
        <w:t>SERDP-ESTCP</w:t>
      </w:r>
      <w:r>
        <w:rPr>
          <w:b/>
        </w:rPr>
        <w:t>, Orlando</w:t>
      </w:r>
      <w:r w:rsidR="00DE0347">
        <w:rPr>
          <w:b/>
        </w:rPr>
        <w:t xml:space="preserve">, FL.  </w:t>
      </w:r>
      <w:r>
        <w:t xml:space="preserve">Performed emulsified vegetable oil injection, pH adjustment, and bioaugmentation at former military </w:t>
      </w:r>
      <w:r w:rsidR="00BA3027">
        <w:t>airfield</w:t>
      </w:r>
      <w:r>
        <w:t xml:space="preserve"> to remediate chlorinated compounds. </w:t>
      </w:r>
    </w:p>
    <w:p w:rsidR="00011584" w:rsidRPr="00394DE1" w:rsidRDefault="00011584" w:rsidP="00394DE1"/>
    <w:sectPr w:rsidR="00011584" w:rsidRPr="00394DE1" w:rsidSect="008F1415">
      <w:headerReference w:type="default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764A" w:rsidRDefault="008E764A" w:rsidP="00233433">
      <w:r>
        <w:separator/>
      </w:r>
    </w:p>
    <w:p w:rsidR="008E764A" w:rsidRDefault="008E764A" w:rsidP="00233433"/>
  </w:endnote>
  <w:endnote w:type="continuationSeparator" w:id="0">
    <w:p w:rsidR="008E764A" w:rsidRDefault="008E764A" w:rsidP="00233433">
      <w:r>
        <w:continuationSeparator/>
      </w:r>
    </w:p>
    <w:p w:rsidR="008E764A" w:rsidRDefault="008E764A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altName w:val="Arial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DE0347">
      <w:t>Elliott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5620D2">
      <w:rPr>
        <w:noProof/>
      </w:rPr>
      <w:t>3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764A" w:rsidRDefault="008E764A" w:rsidP="00233433">
      <w:r>
        <w:separator/>
      </w:r>
    </w:p>
    <w:p w:rsidR="008E764A" w:rsidRDefault="008E764A" w:rsidP="00233433"/>
  </w:footnote>
  <w:footnote w:type="continuationSeparator" w:id="0">
    <w:p w:rsidR="008E764A" w:rsidRDefault="008E764A" w:rsidP="00233433">
      <w:r>
        <w:continuationSeparator/>
      </w:r>
    </w:p>
    <w:p w:rsidR="008E764A" w:rsidRDefault="008E764A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CB01EF5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vanish w:val="0"/>
        <w:color w:val="000000"/>
        <w:spacing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8"/>
  </w:num>
  <w:num w:numId="3">
    <w:abstractNumId w:val="27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7"/>
  </w:num>
  <w:num w:numId="13">
    <w:abstractNumId w:val="12"/>
  </w:num>
  <w:num w:numId="14">
    <w:abstractNumId w:val="30"/>
  </w:num>
  <w:num w:numId="15">
    <w:abstractNumId w:val="36"/>
  </w:num>
  <w:num w:numId="16">
    <w:abstractNumId w:val="17"/>
  </w:num>
  <w:num w:numId="17">
    <w:abstractNumId w:val="24"/>
  </w:num>
  <w:num w:numId="18">
    <w:abstractNumId w:val="11"/>
  </w:num>
  <w:num w:numId="19">
    <w:abstractNumId w:val="8"/>
  </w:num>
  <w:num w:numId="20">
    <w:abstractNumId w:val="14"/>
  </w:num>
  <w:num w:numId="21">
    <w:abstractNumId w:val="13"/>
  </w:num>
  <w:num w:numId="22">
    <w:abstractNumId w:val="31"/>
  </w:num>
  <w:num w:numId="23">
    <w:abstractNumId w:val="31"/>
    <w:lvlOverride w:ilvl="0">
      <w:startOverride w:val="1"/>
    </w:lvlOverride>
  </w:num>
  <w:num w:numId="24">
    <w:abstractNumId w:val="32"/>
  </w:num>
  <w:num w:numId="25">
    <w:abstractNumId w:val="16"/>
  </w:num>
  <w:num w:numId="26">
    <w:abstractNumId w:val="20"/>
  </w:num>
  <w:num w:numId="27">
    <w:abstractNumId w:val="35"/>
  </w:num>
  <w:num w:numId="28">
    <w:abstractNumId w:val="26"/>
  </w:num>
  <w:num w:numId="29">
    <w:abstractNumId w:val="19"/>
  </w:num>
  <w:num w:numId="30">
    <w:abstractNumId w:val="10"/>
  </w:num>
  <w:num w:numId="31">
    <w:abstractNumId w:val="22"/>
  </w:num>
  <w:num w:numId="32">
    <w:abstractNumId w:val="23"/>
  </w:num>
  <w:num w:numId="33">
    <w:abstractNumId w:val="34"/>
  </w:num>
  <w:num w:numId="34">
    <w:abstractNumId w:val="28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29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3"/>
  </w:num>
  <w:num w:numId="40">
    <w:abstractNumId w:val="21"/>
  </w:num>
  <w:num w:numId="41">
    <w:abstractNumId w:val="38"/>
  </w:num>
  <w:num w:numId="42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21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8E764A"/>
    <w:rsid w:val="00002FCF"/>
    <w:rsid w:val="00003F3C"/>
    <w:rsid w:val="00004C3F"/>
    <w:rsid w:val="0000697D"/>
    <w:rsid w:val="000069B2"/>
    <w:rsid w:val="00010286"/>
    <w:rsid w:val="00011584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38D0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8A3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3666"/>
    <w:rsid w:val="00114156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1C8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4D83"/>
    <w:rsid w:val="001D5890"/>
    <w:rsid w:val="001D648C"/>
    <w:rsid w:val="001D7876"/>
    <w:rsid w:val="001E3725"/>
    <w:rsid w:val="001E4BF4"/>
    <w:rsid w:val="001E555E"/>
    <w:rsid w:val="001F0A1A"/>
    <w:rsid w:val="001F2E71"/>
    <w:rsid w:val="001F4BDB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B2F"/>
    <w:rsid w:val="00223633"/>
    <w:rsid w:val="00223B95"/>
    <w:rsid w:val="0022472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4A6E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E48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22B4"/>
    <w:rsid w:val="003F48EB"/>
    <w:rsid w:val="003F549D"/>
    <w:rsid w:val="004036A9"/>
    <w:rsid w:val="00406DF6"/>
    <w:rsid w:val="00410198"/>
    <w:rsid w:val="00411B80"/>
    <w:rsid w:val="0041367C"/>
    <w:rsid w:val="004168ED"/>
    <w:rsid w:val="00416A3F"/>
    <w:rsid w:val="0042372C"/>
    <w:rsid w:val="004266D5"/>
    <w:rsid w:val="00427BF6"/>
    <w:rsid w:val="0043016E"/>
    <w:rsid w:val="004302CC"/>
    <w:rsid w:val="00430380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1689"/>
    <w:rsid w:val="004A3210"/>
    <w:rsid w:val="004A5853"/>
    <w:rsid w:val="004A7CF1"/>
    <w:rsid w:val="004B06DE"/>
    <w:rsid w:val="004B1905"/>
    <w:rsid w:val="004B3056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34AC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0D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5F6705"/>
    <w:rsid w:val="006001B6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25B21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3DC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B7C75"/>
    <w:rsid w:val="006C28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2DED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0A5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9B"/>
    <w:rsid w:val="008302E9"/>
    <w:rsid w:val="00830715"/>
    <w:rsid w:val="00832EE6"/>
    <w:rsid w:val="008332D3"/>
    <w:rsid w:val="008362BD"/>
    <w:rsid w:val="008365B3"/>
    <w:rsid w:val="00837F3F"/>
    <w:rsid w:val="00841990"/>
    <w:rsid w:val="008440A6"/>
    <w:rsid w:val="00846057"/>
    <w:rsid w:val="0085270A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5FDF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5702"/>
    <w:rsid w:val="008E68E0"/>
    <w:rsid w:val="008E6D19"/>
    <w:rsid w:val="008E764A"/>
    <w:rsid w:val="008F1415"/>
    <w:rsid w:val="008F2285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626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D05"/>
    <w:rsid w:val="00932E95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4C3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331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41D1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46FF5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027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2CC7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64E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347"/>
    <w:rsid w:val="00DE0F9A"/>
    <w:rsid w:val="00DE3A7B"/>
    <w:rsid w:val="00DE3C8E"/>
    <w:rsid w:val="00DE4516"/>
    <w:rsid w:val="00DE54D2"/>
    <w:rsid w:val="00DE56F4"/>
    <w:rsid w:val="00DE638F"/>
    <w:rsid w:val="00DE7157"/>
    <w:rsid w:val="00DE7535"/>
    <w:rsid w:val="00DF0953"/>
    <w:rsid w:val="00DF3990"/>
    <w:rsid w:val="00DF523C"/>
    <w:rsid w:val="00E007CF"/>
    <w:rsid w:val="00E02183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81E"/>
    <w:rsid w:val="00EB6BB9"/>
    <w:rsid w:val="00EB77C0"/>
    <w:rsid w:val="00EC189C"/>
    <w:rsid w:val="00EC62E2"/>
    <w:rsid w:val="00ED0438"/>
    <w:rsid w:val="00ED1820"/>
    <w:rsid w:val="00ED33DD"/>
    <w:rsid w:val="00ED4270"/>
    <w:rsid w:val="00ED4E82"/>
    <w:rsid w:val="00ED53CD"/>
    <w:rsid w:val="00ED6AE6"/>
    <w:rsid w:val="00ED6C15"/>
    <w:rsid w:val="00ED7498"/>
    <w:rsid w:val="00EE08B8"/>
    <w:rsid w:val="00EE2169"/>
    <w:rsid w:val="00EE4082"/>
    <w:rsid w:val="00EE483D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1A22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5C29"/>
    <w:rsid w:val="00FB6405"/>
    <w:rsid w:val="00FB74CF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980"/>
    <w:rsid w:val="00FE0539"/>
    <w:rsid w:val="00FE0F44"/>
    <w:rsid w:val="00FE1298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5BBA4338"/>
  <w15:docId w15:val="{C88915CC-896F-438D-87AF-6C22E441B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011584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rsid w:val="002C4A6E"/>
    <w:rPr>
      <w:rFonts w:ascii="Univers" w:hAnsi="Univers"/>
      <w:sz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rsid w:val="002C4A6E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  <w:style w:type="paragraph" w:customStyle="1" w:styleId="ResumeHeading4-ForEducation">
    <w:name w:val="Resume Heading4 - For Education"/>
    <w:aliases w:val="Licenses,etc."/>
    <w:basedOn w:val="Normal"/>
    <w:qFormat/>
    <w:rsid w:val="00011584"/>
    <w:pPr>
      <w:tabs>
        <w:tab w:val="left" w:pos="450"/>
      </w:tabs>
      <w:spacing w:after="40"/>
      <w:ind w:left="450" w:hanging="4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830F96-66F5-4900-8FAE-9931EB97B4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82C722-49E0-45C9-9665-5E107B875A5B}"/>
</file>

<file path=customXml/itemProps3.xml><?xml version="1.0" encoding="utf-8"?>
<ds:datastoreItem xmlns:ds="http://schemas.openxmlformats.org/officeDocument/2006/customXml" ds:itemID="{74D91DA3-72D6-44DE-9C86-E5B2B57AEB27}"/>
</file>

<file path=customXml/itemProps4.xml><?xml version="1.0" encoding="utf-8"?>
<ds:datastoreItem xmlns:ds="http://schemas.openxmlformats.org/officeDocument/2006/customXml" ds:itemID="{3904CD0A-7EA4-4B90-BA65-6658DD9BB3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8</Words>
  <Characters>6081</Characters>
  <Application>Microsoft Office Word</Application>
  <DocSecurity>0</DocSecurity>
  <Lines>8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6963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Blake, Heather</dc:creator>
  <cp:lastModifiedBy>Blake, Heather</cp:lastModifiedBy>
  <cp:revision>2</cp:revision>
  <cp:lastPrinted>2022-02-15T18:45:00Z</cp:lastPrinted>
  <dcterms:created xsi:type="dcterms:W3CDTF">2023-02-15T17:37:00Z</dcterms:created>
  <dcterms:modified xsi:type="dcterms:W3CDTF">2023-02-15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b495be2cf1de8b795e8190572e0a779271a185da4935409d2d10239f41ecac</vt:lpwstr>
  </property>
  <property fmtid="{D5CDD505-2E9C-101B-9397-08002B2CF9AE}" pid="3" name="ContentTypeId">
    <vt:lpwstr>0x01010049123141C7725848BF08037A7A7A178A</vt:lpwstr>
  </property>
</Properties>
</file>